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747464A" w:rsidR="00811C48" w:rsidRPr="001E7ABE" w:rsidRDefault="00E22574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370EF6F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  <w:r w:rsidR="00E32193">
              <w:rPr>
                <w:rFonts w:ascii="Arial Narrow" w:hAnsi="Arial Narrow" w:cs="Tahoma"/>
                <w:sz w:val="36"/>
              </w:rPr>
              <w:t xml:space="preserve"> | COMP7116001 | COMP71160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71355BE" w:rsidR="000732DF" w:rsidRPr="0036420F" w:rsidRDefault="00E3219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32193">
              <w:rPr>
                <w:rFonts w:ascii="Arial" w:hAnsi="Arial" w:cs="Arial"/>
                <w:b/>
                <w:sz w:val="20"/>
              </w:rPr>
              <w:t>O232-COMP7116-JK06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EA81A5E" w:rsidR="00535DA7" w:rsidRPr="007B1EB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</w:t>
            </w:r>
            <w:r w:rsidR="007B1EB8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7B1EB8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3526A08" w14:textId="77777777" w:rsidR="00512D2B" w:rsidRPr="00876A58" w:rsidRDefault="00512D2B" w:rsidP="00512D2B">
      <w:pPr>
        <w:rPr>
          <w:lang w:val="id-ID"/>
        </w:rPr>
      </w:pPr>
    </w:p>
    <w:p w14:paraId="0BBA63BD" w14:textId="77777777" w:rsidR="00512D2B" w:rsidRPr="00BD0E8D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891114C" w14:textId="77777777" w:rsidR="00512D2B" w:rsidRPr="000C3329" w:rsidRDefault="00512D2B" w:rsidP="00512D2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40514D98" w14:textId="77777777" w:rsidR="00512D2B" w:rsidRPr="00C424D7" w:rsidRDefault="00512D2B" w:rsidP="00512D2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0A1A8542" w14:textId="77777777" w:rsidR="00512D2B" w:rsidRPr="000C3329" w:rsidRDefault="00512D2B" w:rsidP="00512D2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3676FB09" w14:textId="77777777" w:rsidR="00512D2B" w:rsidRPr="00C424D7" w:rsidRDefault="00512D2B" w:rsidP="00512D2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895BBE" w14:textId="77777777" w:rsidR="00512D2B" w:rsidRPr="000C3329" w:rsidRDefault="00512D2B" w:rsidP="00512D2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699148D6" w14:textId="77777777" w:rsidR="00512D2B" w:rsidRPr="00C424D7" w:rsidRDefault="00512D2B" w:rsidP="00512D2B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05A41828" w14:textId="77777777" w:rsidR="00512D2B" w:rsidRPr="000C3329" w:rsidRDefault="00512D2B" w:rsidP="00512D2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33F64EA" w14:textId="77777777" w:rsidR="00512D2B" w:rsidRPr="00BD0E8D" w:rsidRDefault="00512D2B" w:rsidP="00512D2B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320F2932" w14:textId="77777777" w:rsidR="00512D2B" w:rsidRPr="000C3329" w:rsidRDefault="00512D2B" w:rsidP="00512D2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AAC21E3" w14:textId="77777777" w:rsidR="00512D2B" w:rsidRPr="00BD0E8D" w:rsidRDefault="00512D2B" w:rsidP="00512D2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89CA6DC" w14:textId="77777777" w:rsidR="00512D2B" w:rsidRPr="000C3329" w:rsidRDefault="00512D2B" w:rsidP="00512D2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CB9EB88" w14:textId="77777777" w:rsidR="00512D2B" w:rsidRPr="00BD0E8D" w:rsidRDefault="00512D2B" w:rsidP="00512D2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38DC7A8" w14:textId="77777777" w:rsidR="00512D2B" w:rsidRPr="000C3329" w:rsidRDefault="00512D2B" w:rsidP="00512D2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1312642" w14:textId="77777777" w:rsidR="00512D2B" w:rsidRPr="00BD0E8D" w:rsidRDefault="00512D2B" w:rsidP="00512D2B">
      <w:pPr>
        <w:spacing w:line="360" w:lineRule="auto"/>
        <w:jc w:val="both"/>
        <w:rPr>
          <w:rStyle w:val="longtext"/>
          <w:sz w:val="18"/>
          <w:szCs w:val="18"/>
        </w:rPr>
      </w:pPr>
    </w:p>
    <w:p w14:paraId="0595B4F5" w14:textId="77777777" w:rsidR="00512D2B" w:rsidRPr="00BD0E8D" w:rsidRDefault="00512D2B" w:rsidP="00512D2B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B4BBB99" w14:textId="77777777" w:rsidR="00512D2B" w:rsidRPr="00E30D48" w:rsidRDefault="00512D2B" w:rsidP="00512D2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0368B6F3" w14:textId="77777777" w:rsidR="00512D2B" w:rsidRPr="00635A1E" w:rsidRDefault="00512D2B" w:rsidP="00512D2B">
      <w:pPr>
        <w:spacing w:line="360" w:lineRule="auto"/>
        <w:ind w:left="360" w:hanging="360"/>
        <w:rPr>
          <w:sz w:val="18"/>
          <w:szCs w:val="18"/>
        </w:rPr>
      </w:pPr>
    </w:p>
    <w:p w14:paraId="633F3E00" w14:textId="77777777" w:rsidR="00512D2B" w:rsidRPr="00BD0E8D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C3A68E9" w14:textId="77777777" w:rsidR="00512D2B" w:rsidRPr="00E30D48" w:rsidRDefault="00512D2B" w:rsidP="00512D2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37D75D21" w14:textId="77777777" w:rsidR="00512D2B" w:rsidRDefault="00512D2B" w:rsidP="00512D2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C1C9474" w14:textId="77777777" w:rsidR="00512D2B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4F77FB55" w14:textId="77777777" w:rsidR="00512D2B" w:rsidRPr="00635A1E" w:rsidRDefault="00512D2B" w:rsidP="00512D2B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014032BB" w14:textId="0C9C3F83" w:rsidR="00512D2B" w:rsidRPr="00D022D8" w:rsidRDefault="00512D2B" w:rsidP="00D022D8">
      <w:pPr>
        <w:spacing w:after="200" w:line="276" w:lineRule="auto"/>
        <w:rPr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16E6E6EF" w14:textId="77777777" w:rsidR="00512D2B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33361EBE" w14:textId="77777777" w:rsidR="00512D2B" w:rsidRDefault="00512D2B" w:rsidP="00512D2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12D2B" w14:paraId="34F1355A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461BAE" w14:textId="77777777" w:rsidR="00512D2B" w:rsidRDefault="00512D2B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22A0AA55" w14:textId="77777777" w:rsidR="00512D2B" w:rsidRDefault="00512D2B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B33F05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5F8568DF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152CD9" w14:textId="77777777" w:rsidR="00512D2B" w:rsidRDefault="00512D2B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36641A4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12D2B" w14:paraId="3530EB7D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89271" w14:textId="77777777" w:rsidR="00512D2B" w:rsidRPr="005F0671" w:rsidRDefault="00512D2B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6BD3D" w14:textId="77777777" w:rsidR="00512D2B" w:rsidRPr="005F0671" w:rsidRDefault="00512D2B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68BE0" w14:textId="77777777" w:rsidR="00512D2B" w:rsidRPr="005F0671" w:rsidRDefault="00512D2B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30C6EF74" w14:textId="77777777" w:rsidR="00512D2B" w:rsidRDefault="00512D2B" w:rsidP="00512D2B">
      <w:pPr>
        <w:spacing w:line="360" w:lineRule="auto"/>
        <w:jc w:val="both"/>
        <w:rPr>
          <w:sz w:val="18"/>
          <w:szCs w:val="18"/>
          <w:lang w:val="id-ID"/>
        </w:rPr>
      </w:pPr>
    </w:p>
    <w:p w14:paraId="5ADD1533" w14:textId="77777777" w:rsidR="00512D2B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6E831A1E" w14:textId="77777777" w:rsidR="00512D2B" w:rsidRDefault="00512D2B" w:rsidP="00512D2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12D2B" w14:paraId="4ADA5A3E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8DF3E0" w14:textId="77777777" w:rsidR="00512D2B" w:rsidRDefault="00512D2B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ED19F54" w14:textId="77777777" w:rsidR="00512D2B" w:rsidRDefault="00512D2B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12D2B" w14:paraId="3E81A76F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4D8C3" w14:textId="77777777" w:rsidR="00512D2B" w:rsidRPr="00F8581F" w:rsidRDefault="00512D2B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5BBC7B51" w14:textId="77777777" w:rsidR="00512D2B" w:rsidRPr="00F8581F" w:rsidRDefault="00512D2B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68D3C164" w14:textId="77777777" w:rsidR="00512D2B" w:rsidRPr="00F8581F" w:rsidRDefault="00512D2B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1EAF19E8" w14:textId="77777777" w:rsidR="00512D2B" w:rsidRDefault="00512D2B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0F01121D" w14:textId="77777777" w:rsidR="00512D2B" w:rsidRDefault="00512D2B" w:rsidP="00512D2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7208C45" w14:textId="77777777" w:rsidR="00512D2B" w:rsidRDefault="00512D2B" w:rsidP="00512D2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76B21392" w14:textId="77777777" w:rsidR="00512D2B" w:rsidRDefault="00512D2B" w:rsidP="00512D2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12D2B" w14:paraId="0BF8D5E9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A5C672" w14:textId="77777777" w:rsidR="00512D2B" w:rsidRDefault="00512D2B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ABAC75F" w14:textId="77777777" w:rsidR="00512D2B" w:rsidRDefault="00512D2B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7F7E0C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381379FC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3B9A67" w14:textId="77777777" w:rsidR="00512D2B" w:rsidRDefault="00512D2B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F9F43CD" w14:textId="77777777" w:rsidR="00512D2B" w:rsidRDefault="00512D2B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12D2B" w14:paraId="29B01471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2F53A" w14:textId="77777777" w:rsidR="00512D2B" w:rsidRPr="009F62D4" w:rsidRDefault="00512D2B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F6AB02" w14:textId="77777777" w:rsidR="00512D2B" w:rsidRPr="009F62D4" w:rsidRDefault="00512D2B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B25A6" w14:textId="77777777" w:rsidR="00512D2B" w:rsidRPr="009F62D4" w:rsidRDefault="00512D2B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7301CD88" w14:textId="77777777" w:rsidR="00BC2C62" w:rsidRDefault="00BC2C62" w:rsidP="00BC2C62">
      <w:pPr>
        <w:ind w:firstLine="360"/>
        <w:rPr>
          <w:lang w:val="id-ID"/>
        </w:rPr>
      </w:pPr>
    </w:p>
    <w:p w14:paraId="06421C03" w14:textId="2736C508" w:rsidR="00612D67" w:rsidRDefault="00612D67" w:rsidP="00BC2C62">
      <w:pPr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0F3063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6CDC848" w14:textId="6868C2B3" w:rsidR="008064D5" w:rsidRDefault="007B1EB8" w:rsidP="007C5F84">
      <w:pPr>
        <w:spacing w:line="360" w:lineRule="auto"/>
        <w:jc w:val="center"/>
        <w:rPr>
          <w:b/>
        </w:rPr>
      </w:pPr>
      <w:r>
        <w:rPr>
          <w:b/>
        </w:rPr>
        <w:t>Jrake Khronos</w:t>
      </w:r>
    </w:p>
    <w:p w14:paraId="100A54C3" w14:textId="2C220ED0" w:rsidR="008064D5" w:rsidRPr="00467806" w:rsidRDefault="007B1EB8" w:rsidP="00854415">
      <w:pPr>
        <w:spacing w:line="360" w:lineRule="auto"/>
        <w:ind w:firstLine="720"/>
        <w:jc w:val="both"/>
      </w:pPr>
      <w:r w:rsidRPr="007B1EB8">
        <w:rPr>
          <w:b/>
        </w:rPr>
        <w:t>Jrake Khronos</w:t>
      </w:r>
      <w:r w:rsidR="008064D5" w:rsidRPr="00467806">
        <w:rPr>
          <w:b/>
        </w:rPr>
        <w:t xml:space="preserve"> </w:t>
      </w:r>
      <w:r w:rsidR="008064D5" w:rsidRPr="00467806">
        <w:t>is a new application that currently being develop</w:t>
      </w:r>
      <w:r w:rsidR="009955CF">
        <w:t>ed</w:t>
      </w:r>
      <w:r w:rsidR="008064D5" w:rsidRPr="00467806">
        <w:t xml:space="preserve"> by </w:t>
      </w:r>
      <w:r w:rsidR="008064D5" w:rsidRPr="00467806">
        <w:rPr>
          <w:b/>
          <w:bCs/>
        </w:rPr>
        <w:t>B</w:t>
      </w:r>
      <w:r>
        <w:rPr>
          <w:b/>
          <w:bCs/>
        </w:rPr>
        <w:t>AK</w:t>
      </w:r>
      <w:r w:rsidR="008064D5" w:rsidRPr="00467806">
        <w:rPr>
          <w:b/>
          <w:bCs/>
        </w:rPr>
        <w:t>company</w:t>
      </w:r>
      <w:r w:rsidR="008064D5" w:rsidRPr="00467806">
        <w:t xml:space="preserve">. This company focus on developing application with </w:t>
      </w:r>
      <w:r w:rsidR="008064D5" w:rsidRPr="00467806">
        <w:rPr>
          <w:b/>
        </w:rPr>
        <w:t xml:space="preserve">Artificial Intelligence </w:t>
      </w:r>
      <w:r w:rsidR="008064D5" w:rsidRPr="00467806">
        <w:t>concept,</w:t>
      </w:r>
      <w:r w:rsidR="008064D5" w:rsidRPr="00467806">
        <w:rPr>
          <w:b/>
        </w:rPr>
        <w:t xml:space="preserve"> </w:t>
      </w:r>
      <w:r w:rsidR="008064D5" w:rsidRPr="00467806">
        <w:t xml:space="preserve">especially </w:t>
      </w:r>
      <w:r w:rsidR="008064D5" w:rsidRPr="00467806">
        <w:rPr>
          <w:b/>
        </w:rPr>
        <w:t>Computer Vision</w:t>
      </w:r>
      <w:r w:rsidR="008064D5" w:rsidRPr="00467806">
        <w:t xml:space="preserve">. </w:t>
      </w:r>
      <w:r w:rsidRPr="007B1EB8">
        <w:rPr>
          <w:b/>
        </w:rPr>
        <w:t>Jrake Khronos</w:t>
      </w:r>
      <w:r w:rsidR="008064D5" w:rsidRPr="00467806">
        <w:rPr>
          <w:b/>
        </w:rPr>
        <w:t xml:space="preserve"> </w:t>
      </w:r>
      <w:r w:rsidR="008064D5" w:rsidRPr="00467806">
        <w:t>need</w:t>
      </w:r>
      <w:r>
        <w:t>s</w:t>
      </w:r>
      <w:r w:rsidR="008064D5" w:rsidRPr="00467806">
        <w:t xml:space="preserve"> to add a new computer vision feature to some applications which will be developed. This feature will allow the applications to recognize every </w:t>
      </w:r>
      <w:r w:rsidR="008064D5" w:rsidRPr="00467806">
        <w:rPr>
          <w:b/>
        </w:rPr>
        <w:t>actor</w:t>
      </w:r>
      <w:r w:rsidR="008064D5" w:rsidRPr="00467806">
        <w:t xml:space="preserve"> </w:t>
      </w:r>
      <w:r>
        <w:t xml:space="preserve">and actress </w:t>
      </w:r>
      <w:r w:rsidR="008064D5" w:rsidRPr="00467806">
        <w:t xml:space="preserve">based on </w:t>
      </w:r>
      <w:r w:rsidR="008064D5" w:rsidRPr="00467806">
        <w:rPr>
          <w:b/>
        </w:rPr>
        <w:t>profile</w:t>
      </w:r>
      <w:r w:rsidR="008064D5" w:rsidRPr="00467806">
        <w:t xml:space="preserve"> </w:t>
      </w:r>
      <w:r w:rsidR="008064D5" w:rsidRPr="00467806">
        <w:rPr>
          <w:b/>
        </w:rPr>
        <w:t>image</w:t>
      </w:r>
      <w:r w:rsidR="008064D5" w:rsidRPr="00467806">
        <w:t xml:space="preserve"> with </w:t>
      </w:r>
      <w:r w:rsidR="008064D5" w:rsidRPr="00467806">
        <w:rPr>
          <w:b/>
        </w:rPr>
        <w:t>single face</w:t>
      </w:r>
      <w:r w:rsidR="008064D5" w:rsidRPr="00467806">
        <w:t xml:space="preserve">. Therefore, as a programmer of </w:t>
      </w:r>
      <w:r w:rsidR="008064D5" w:rsidRPr="00467806">
        <w:rPr>
          <w:b/>
          <w:bCs/>
        </w:rPr>
        <w:t>B</w:t>
      </w:r>
      <w:r>
        <w:rPr>
          <w:b/>
          <w:bCs/>
        </w:rPr>
        <w:t>AK</w:t>
      </w:r>
      <w:r w:rsidR="008064D5" w:rsidRPr="00467806">
        <w:rPr>
          <w:b/>
          <w:bCs/>
        </w:rPr>
        <w:t>company</w:t>
      </w:r>
      <w:r w:rsidR="008064D5" w:rsidRPr="00467806">
        <w:t xml:space="preserve">, you are asked to create that feature using </w:t>
      </w:r>
      <w:r w:rsidR="008064D5" w:rsidRPr="00467806">
        <w:rPr>
          <w:b/>
        </w:rPr>
        <w:t xml:space="preserve">Python programming language </w:t>
      </w:r>
      <w:r w:rsidR="008064D5" w:rsidRPr="00467806">
        <w:t>and</w:t>
      </w:r>
      <w:r w:rsidR="008064D5" w:rsidRPr="00467806">
        <w:rPr>
          <w:b/>
        </w:rPr>
        <w:t xml:space="preserve"> OpenCv Library</w:t>
      </w:r>
      <w:r w:rsidR="008064D5" w:rsidRPr="00467806">
        <w:t>.</w:t>
      </w:r>
    </w:p>
    <w:p w14:paraId="77627675" w14:textId="77777777" w:rsidR="008064D5" w:rsidRPr="00467806" w:rsidRDefault="008064D5" w:rsidP="008064D5">
      <w:pPr>
        <w:pStyle w:val="ListParagraph"/>
        <w:numPr>
          <w:ilvl w:val="0"/>
          <w:numId w:val="16"/>
        </w:num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7806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73077481" w14:textId="7FE3AB4C" w:rsidR="008064D5" w:rsidRPr="00467806" w:rsidRDefault="008064D5" w:rsidP="00854415">
      <w:pPr>
        <w:spacing w:line="360" w:lineRule="auto"/>
        <w:ind w:left="720"/>
        <w:jc w:val="both"/>
      </w:pPr>
      <w:r w:rsidRPr="00467806">
        <w:t xml:space="preserve">The given dataset contains </w:t>
      </w:r>
      <w:r w:rsidRPr="00467806">
        <w:rPr>
          <w:b/>
        </w:rPr>
        <w:t>training dataset</w:t>
      </w:r>
      <w:r w:rsidRPr="00467806">
        <w:t xml:space="preserve"> consist of </w:t>
      </w:r>
      <w:r w:rsidRPr="00467806">
        <w:rPr>
          <w:b/>
        </w:rPr>
        <w:t>7 - 20 profile images of</w:t>
      </w:r>
      <w:r w:rsidRPr="00467806">
        <w:t xml:space="preserve"> </w:t>
      </w:r>
      <w:r w:rsidRPr="00467806">
        <w:rPr>
          <w:b/>
          <w:bCs/>
        </w:rPr>
        <w:t>each</w:t>
      </w:r>
      <w:r w:rsidRPr="00467806">
        <w:rPr>
          <w:b/>
        </w:rPr>
        <w:t xml:space="preserve"> actor</w:t>
      </w:r>
      <w:r w:rsidR="007B1EB8">
        <w:rPr>
          <w:b/>
        </w:rPr>
        <w:t xml:space="preserve"> </w:t>
      </w:r>
      <w:r w:rsidR="007B1EB8" w:rsidRPr="007B1EB8">
        <w:rPr>
          <w:bCs/>
        </w:rPr>
        <w:t>and</w:t>
      </w:r>
      <w:r w:rsidR="007B1EB8">
        <w:t xml:space="preserve"> </w:t>
      </w:r>
      <w:r w:rsidR="007B1EB8" w:rsidRPr="007B1EB8">
        <w:rPr>
          <w:b/>
          <w:bCs/>
        </w:rPr>
        <w:t>actress</w:t>
      </w:r>
      <w:r w:rsidRPr="00467806">
        <w:t xml:space="preserve"> that already uploaded from the applications and</w:t>
      </w:r>
      <w:r w:rsidRPr="00467806">
        <w:rPr>
          <w:b/>
        </w:rPr>
        <w:t xml:space="preserve"> testing images </w:t>
      </w:r>
      <w:r w:rsidRPr="00467806">
        <w:t xml:space="preserve">consisting of </w:t>
      </w:r>
      <w:r w:rsidRPr="00467806">
        <w:rPr>
          <w:b/>
        </w:rPr>
        <w:t>5</w:t>
      </w:r>
      <w:r w:rsidRPr="00467806">
        <w:t xml:space="preserve"> </w:t>
      </w:r>
      <w:r w:rsidRPr="00467806">
        <w:rPr>
          <w:b/>
        </w:rPr>
        <w:t>random actor</w:t>
      </w:r>
      <w:r w:rsidRPr="00467806">
        <w:t>’</w:t>
      </w:r>
      <w:r w:rsidRPr="00467806">
        <w:rPr>
          <w:b/>
        </w:rPr>
        <w:t xml:space="preserve">s </w:t>
      </w:r>
      <w:r w:rsidR="007B1EB8" w:rsidRPr="007B1EB8">
        <w:rPr>
          <w:bCs/>
        </w:rPr>
        <w:t>and</w:t>
      </w:r>
      <w:r w:rsidR="007B1EB8">
        <w:rPr>
          <w:b/>
        </w:rPr>
        <w:t xml:space="preserve"> actress’s </w:t>
      </w:r>
      <w:r w:rsidRPr="00467806">
        <w:rPr>
          <w:b/>
        </w:rPr>
        <w:t>profile images</w:t>
      </w:r>
      <w:r w:rsidRPr="00467806">
        <w:t>.</w:t>
      </w:r>
    </w:p>
    <w:p w14:paraId="000D65D0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Get Path List</w:t>
      </w:r>
    </w:p>
    <w:p w14:paraId="46CE9A10" w14:textId="195ECC7D" w:rsidR="008064D5" w:rsidRPr="00854415" w:rsidRDefault="008064D5" w:rsidP="00600AED">
      <w:pPr>
        <w:spacing w:line="360" w:lineRule="auto"/>
        <w:ind w:left="720"/>
        <w:jc w:val="both"/>
      </w:pPr>
      <w:r w:rsidRPr="00467806">
        <w:t xml:space="preserve">The directories of the </w:t>
      </w:r>
      <w:r w:rsidRPr="00600AED">
        <w:t>given</w:t>
      </w:r>
      <w:r w:rsidRPr="00467806">
        <w:rPr>
          <w:b/>
          <w:bCs/>
        </w:rPr>
        <w:t xml:space="preserve"> training dataset</w:t>
      </w:r>
      <w:r w:rsidRPr="00467806">
        <w:t xml:space="preserve"> will be stored into a </w:t>
      </w:r>
      <w:r w:rsidRPr="00467806">
        <w:rPr>
          <w:b/>
          <w:bCs/>
        </w:rPr>
        <w:t>list</w:t>
      </w:r>
      <w:r w:rsidRPr="00467806">
        <w:t xml:space="preserve"> containing the </w:t>
      </w:r>
      <w:r w:rsidRPr="00467806">
        <w:rPr>
          <w:b/>
          <w:bCs/>
        </w:rPr>
        <w:t>names of directories</w:t>
      </w:r>
      <w:r w:rsidRPr="00467806">
        <w:t xml:space="preserve">. This list will also be used as the </w:t>
      </w:r>
      <w:r w:rsidRPr="00467806">
        <w:rPr>
          <w:b/>
          <w:bCs/>
        </w:rPr>
        <w:t>labels</w:t>
      </w:r>
      <w:r w:rsidRPr="00467806">
        <w:t xml:space="preserve"> of the training images.</w:t>
      </w:r>
    </w:p>
    <w:p w14:paraId="7EF93E3C" w14:textId="09A3438B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 xml:space="preserve">Get Class </w:t>
      </w:r>
      <w:r w:rsidR="00E06375">
        <w:rPr>
          <w:rFonts w:ascii="Times New Roman" w:hAnsi="Times New Roman" w:cs="Times New Roman"/>
          <w:b/>
          <w:bCs/>
          <w:sz w:val="24"/>
          <w:szCs w:val="24"/>
        </w:rPr>
        <w:t>id</w:t>
      </w:r>
    </w:p>
    <w:p w14:paraId="2DF351C7" w14:textId="566A5C52" w:rsidR="008064D5" w:rsidRPr="00854415" w:rsidRDefault="008064D5" w:rsidP="00DE1680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</w:rPr>
        <w:t>image</w:t>
      </w:r>
      <w:r w:rsidRPr="00467806">
        <w:t xml:space="preserve"> from the </w:t>
      </w:r>
      <w:r w:rsidRPr="00467806">
        <w:rPr>
          <w:b/>
          <w:bCs/>
        </w:rPr>
        <w:t>train dataset</w:t>
      </w:r>
      <w:r w:rsidRPr="00467806">
        <w:t xml:space="preserve"> will be </w:t>
      </w:r>
      <w:r w:rsidRPr="00467806">
        <w:rPr>
          <w:b/>
          <w:bCs/>
        </w:rPr>
        <w:t>stored</w:t>
      </w:r>
      <w:r w:rsidRPr="00467806">
        <w:t xml:space="preserve"> into a </w:t>
      </w:r>
      <w:r w:rsidRPr="00467806">
        <w:rPr>
          <w:b/>
          <w:bCs/>
        </w:rPr>
        <w:t>list</w:t>
      </w:r>
      <w:r w:rsidRPr="00467806">
        <w:t xml:space="preserve"> and every class will have an </w:t>
      </w:r>
      <w:r w:rsidRPr="00467806">
        <w:rPr>
          <w:b/>
          <w:bCs/>
        </w:rPr>
        <w:t>image class name based on its sub-directories</w:t>
      </w:r>
      <w:r w:rsidR="00854415">
        <w:t>.</w:t>
      </w:r>
    </w:p>
    <w:p w14:paraId="6A950DAA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Detect Face and Filter</w:t>
      </w:r>
    </w:p>
    <w:p w14:paraId="1ABC194D" w14:textId="4964A9A1" w:rsidR="008064D5" w:rsidRPr="00854415" w:rsidRDefault="008064D5" w:rsidP="00F1426B">
      <w:pPr>
        <w:spacing w:line="360" w:lineRule="auto"/>
        <w:ind w:left="720"/>
        <w:jc w:val="both"/>
      </w:pPr>
      <w:r w:rsidRPr="00467806">
        <w:rPr>
          <w:b/>
          <w:bCs/>
        </w:rPr>
        <w:t>Faces</w:t>
      </w:r>
      <w:r w:rsidRPr="00467806">
        <w:t xml:space="preserve"> inside the </w:t>
      </w:r>
      <w:r w:rsidRPr="00467806">
        <w:rPr>
          <w:b/>
          <w:bCs/>
        </w:rPr>
        <w:t>training</w:t>
      </w:r>
      <w:r w:rsidRPr="00467806">
        <w:t xml:space="preserve"> </w:t>
      </w:r>
      <w:r w:rsidRPr="00467806">
        <w:rPr>
          <w:b/>
          <w:bCs/>
        </w:rPr>
        <w:t>images</w:t>
      </w:r>
      <w:r w:rsidRPr="00467806">
        <w:t xml:space="preserve"> will be </w:t>
      </w:r>
      <w:r w:rsidRPr="00467806">
        <w:rPr>
          <w:b/>
          <w:bCs/>
        </w:rPr>
        <w:t>detected</w:t>
      </w:r>
      <w:r w:rsidRPr="00467806">
        <w:t xml:space="preserve"> and stored into a </w:t>
      </w:r>
      <w:r w:rsidRPr="00467806">
        <w:rPr>
          <w:b/>
          <w:bCs/>
        </w:rPr>
        <w:t>list</w:t>
      </w:r>
      <w:r w:rsidRPr="00467806">
        <w:t xml:space="preserve"> </w:t>
      </w:r>
      <w:r w:rsidRPr="00467806">
        <w:rPr>
          <w:b/>
          <w:bCs/>
        </w:rPr>
        <w:t>of</w:t>
      </w:r>
      <w:r w:rsidRPr="00467806">
        <w:t xml:space="preserve"> </w:t>
      </w:r>
      <w:r w:rsidRPr="00467806">
        <w:rPr>
          <w:b/>
          <w:bCs/>
        </w:rPr>
        <w:t>images</w:t>
      </w:r>
      <w:r w:rsidRPr="00467806">
        <w:t xml:space="preserve">. The </w:t>
      </w:r>
      <w:r w:rsidRPr="00467806">
        <w:rPr>
          <w:b/>
          <w:bCs/>
        </w:rPr>
        <w:t>position</w:t>
      </w:r>
      <w:r w:rsidRPr="00467806">
        <w:t xml:space="preserve"> and </w:t>
      </w:r>
      <w:r w:rsidRPr="00467806">
        <w:rPr>
          <w:b/>
          <w:bCs/>
        </w:rPr>
        <w:t>size</w:t>
      </w:r>
      <w:r w:rsidRPr="00467806">
        <w:t xml:space="preserve"> of </w:t>
      </w:r>
      <w:r w:rsidRPr="00467806">
        <w:rPr>
          <w:b/>
          <w:bCs/>
        </w:rPr>
        <w:t>detected</w:t>
      </w:r>
      <w:r w:rsidRPr="00467806">
        <w:t xml:space="preserve"> </w:t>
      </w:r>
      <w:r w:rsidRPr="00467806">
        <w:rPr>
          <w:b/>
          <w:bCs/>
        </w:rPr>
        <w:t>face</w:t>
      </w:r>
      <w:r w:rsidRPr="00467806">
        <w:t xml:space="preserve"> will also be stored into a </w:t>
      </w:r>
      <w:r w:rsidRPr="00467806">
        <w:rPr>
          <w:b/>
          <w:bCs/>
        </w:rPr>
        <w:t>list of rectangles</w:t>
      </w:r>
      <w:r w:rsidRPr="00467806">
        <w:t xml:space="preserve">. You also need to </w:t>
      </w:r>
      <w:r w:rsidRPr="00467806">
        <w:rPr>
          <w:b/>
          <w:bCs/>
        </w:rPr>
        <w:t>filter</w:t>
      </w:r>
      <w:r w:rsidRPr="00467806">
        <w:t xml:space="preserve"> the training images if there are </w:t>
      </w:r>
      <w:r w:rsidRPr="00467806">
        <w:rPr>
          <w:b/>
          <w:bCs/>
        </w:rPr>
        <w:t>no face or more than one face detected</w:t>
      </w:r>
      <w:r w:rsidRPr="00467806">
        <w:t>.</w:t>
      </w:r>
    </w:p>
    <w:p w14:paraId="3D235A3E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Train</w:t>
      </w:r>
    </w:p>
    <w:p w14:paraId="79D734CB" w14:textId="4BFCB976" w:rsidR="008064D5" w:rsidRPr="00854415" w:rsidRDefault="008064D5" w:rsidP="00F1426B">
      <w:pPr>
        <w:spacing w:line="360" w:lineRule="auto"/>
        <w:ind w:left="720"/>
        <w:jc w:val="both"/>
        <w:rPr>
          <w:lang w:val="en-ID"/>
        </w:rPr>
      </w:pPr>
      <w:r w:rsidRPr="00467806">
        <w:t xml:space="preserve">The </w:t>
      </w: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 xml:space="preserve">face </w:t>
      </w:r>
      <w:r w:rsidRPr="00F1426B">
        <w:t>images</w:t>
      </w:r>
      <w:r w:rsidRPr="00467806">
        <w:t xml:space="preserve"> will be used to </w:t>
      </w:r>
      <w:r w:rsidRPr="00467806">
        <w:rPr>
          <w:b/>
          <w:bCs/>
        </w:rPr>
        <w:t>train</w:t>
      </w:r>
      <w:r w:rsidRPr="00467806">
        <w:t xml:space="preserve"> the </w:t>
      </w:r>
      <w:r w:rsidRPr="00467806">
        <w:rPr>
          <w:b/>
          <w:bCs/>
        </w:rPr>
        <w:t>face recognizer</w:t>
      </w:r>
      <w:r w:rsidRPr="00467806">
        <w:t>.</w:t>
      </w:r>
    </w:p>
    <w:p w14:paraId="501144EF" w14:textId="77777777" w:rsidR="008064D5" w:rsidRPr="00467806" w:rsidRDefault="008064D5" w:rsidP="00F1426B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Get Test Image Data</w:t>
      </w:r>
    </w:p>
    <w:p w14:paraId="0E50EBBE" w14:textId="3963BE75" w:rsidR="008064D5" w:rsidRPr="00854415" w:rsidRDefault="008064D5" w:rsidP="00F1426B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  <w:bCs/>
        </w:rPr>
        <w:t>image</w:t>
      </w:r>
      <w:r w:rsidRPr="00467806">
        <w:t xml:space="preserve"> from </w:t>
      </w:r>
      <w:r w:rsidRPr="00F1426B">
        <w:t>test</w:t>
      </w:r>
      <w:r w:rsidRPr="00467806">
        <w:rPr>
          <w:b/>
          <w:bCs/>
        </w:rPr>
        <w:t xml:space="preserve"> dataset</w:t>
      </w:r>
      <w:r w:rsidRPr="00467806">
        <w:t xml:space="preserve"> will be </w:t>
      </w:r>
      <w:r w:rsidRPr="00467806">
        <w:rPr>
          <w:b/>
          <w:bCs/>
        </w:rPr>
        <w:t>loaded</w:t>
      </w:r>
      <w:r w:rsidRPr="00467806">
        <w:t xml:space="preserve"> and </w:t>
      </w:r>
      <w:r w:rsidRPr="00467806">
        <w:rPr>
          <w:b/>
          <w:bCs/>
        </w:rPr>
        <w:t>stored</w:t>
      </w:r>
      <w:r w:rsidRPr="00467806">
        <w:t xml:space="preserve"> into a </w:t>
      </w:r>
      <w:r w:rsidRPr="00467806">
        <w:rPr>
          <w:b/>
          <w:bCs/>
        </w:rPr>
        <w:t>list of images</w:t>
      </w:r>
      <w:r w:rsidRPr="00467806">
        <w:t>.</w:t>
      </w:r>
    </w:p>
    <w:p w14:paraId="32815E90" w14:textId="77777777" w:rsidR="00F2663F" w:rsidRDefault="00F2663F">
      <w:pPr>
        <w:spacing w:after="200" w:line="276" w:lineRule="auto"/>
        <w:rPr>
          <w:b/>
          <w:bCs/>
          <w:lang w:val="en-ID" w:eastAsia="en-US"/>
        </w:rPr>
      </w:pPr>
      <w:r>
        <w:rPr>
          <w:b/>
          <w:bCs/>
        </w:rPr>
        <w:br w:type="page"/>
      </w:r>
    </w:p>
    <w:p w14:paraId="5170958A" w14:textId="590F140F" w:rsidR="008064D5" w:rsidRPr="00467806" w:rsidRDefault="008064D5" w:rsidP="00F1426B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lastRenderedPageBreak/>
        <w:t>Predict</w:t>
      </w:r>
    </w:p>
    <w:p w14:paraId="2B8B01B9" w14:textId="78081EA2" w:rsidR="008064D5" w:rsidRPr="00854415" w:rsidRDefault="008064D5" w:rsidP="00765C15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>testing images</w:t>
      </w:r>
      <w:r w:rsidRPr="00467806">
        <w:t xml:space="preserve"> will be </w:t>
      </w:r>
      <w:r w:rsidRPr="00F1426B">
        <w:t>predicted</w:t>
      </w:r>
      <w:r w:rsidRPr="00467806">
        <w:t xml:space="preserve"> to </w:t>
      </w:r>
      <w:r w:rsidRPr="00467806">
        <w:rPr>
          <w:b/>
          <w:bCs/>
        </w:rPr>
        <w:t>produce</w:t>
      </w:r>
      <w:r w:rsidRPr="00467806">
        <w:t xml:space="preserve"> the </w:t>
      </w:r>
      <w:r w:rsidRPr="00467806">
        <w:rPr>
          <w:b/>
          <w:bCs/>
        </w:rPr>
        <w:t>prediction</w:t>
      </w:r>
      <w:r w:rsidRPr="00467806">
        <w:t xml:space="preserve"> </w:t>
      </w:r>
      <w:r w:rsidRPr="00467806">
        <w:rPr>
          <w:b/>
          <w:bCs/>
        </w:rPr>
        <w:t>result</w:t>
      </w:r>
      <w:r w:rsidRPr="00467806">
        <w:t xml:space="preserve"> based on </w:t>
      </w:r>
      <w:r w:rsidRPr="00467806">
        <w:rPr>
          <w:b/>
          <w:bCs/>
        </w:rPr>
        <w:t>trained</w:t>
      </w:r>
      <w:r w:rsidRPr="00467806">
        <w:t xml:space="preserve"> </w:t>
      </w:r>
      <w:r w:rsidRPr="00467806">
        <w:rPr>
          <w:b/>
          <w:bCs/>
        </w:rPr>
        <w:t>recognizer</w:t>
      </w:r>
      <w:r w:rsidRPr="00467806">
        <w:t>.</w:t>
      </w:r>
    </w:p>
    <w:p w14:paraId="0ECDF046" w14:textId="77777777" w:rsidR="008064D5" w:rsidRPr="00467806" w:rsidRDefault="008064D5" w:rsidP="00765C1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Draw Prediction Result</w:t>
      </w:r>
    </w:p>
    <w:p w14:paraId="1F861FF8" w14:textId="2564B358" w:rsidR="008064D5" w:rsidRPr="00667CD7" w:rsidRDefault="008064D5" w:rsidP="00765C15">
      <w:pPr>
        <w:spacing w:line="360" w:lineRule="auto"/>
        <w:ind w:left="720"/>
        <w:jc w:val="both"/>
      </w:pPr>
      <w:r w:rsidRPr="00467806">
        <w:t xml:space="preserve">The </w:t>
      </w:r>
      <w:r w:rsidRPr="00F83191">
        <w:t>prediction</w:t>
      </w:r>
      <w:r w:rsidRPr="00467806">
        <w:rPr>
          <w:b/>
          <w:bCs/>
        </w:rPr>
        <w:t xml:space="preserve"> results</w:t>
      </w:r>
      <w:r w:rsidRPr="00467806">
        <w:t xml:space="preserve"> which consist of the </w:t>
      </w:r>
      <w:r w:rsidRPr="00467806">
        <w:rPr>
          <w:b/>
          <w:bCs/>
        </w:rPr>
        <w:t>predicted names</w:t>
      </w:r>
      <w:r w:rsidRPr="00467806">
        <w:t xml:space="preserve"> and </w:t>
      </w:r>
      <w:r w:rsidRPr="00467806">
        <w:rPr>
          <w:b/>
          <w:bCs/>
        </w:rPr>
        <w:t>face location</w:t>
      </w:r>
      <w:r w:rsidRPr="00467806">
        <w:t xml:space="preserve"> of the actor will be </w:t>
      </w:r>
      <w:r w:rsidRPr="00467806">
        <w:rPr>
          <w:b/>
          <w:bCs/>
        </w:rPr>
        <w:t>drawn</w:t>
      </w:r>
      <w:r w:rsidRPr="00467806">
        <w:t xml:space="preserve"> to every single test image. </w:t>
      </w:r>
    </w:p>
    <w:p w14:paraId="77853C71" w14:textId="77777777" w:rsidR="008064D5" w:rsidRPr="00467806" w:rsidRDefault="008064D5" w:rsidP="00765C1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Combine and Show Result</w:t>
      </w:r>
    </w:p>
    <w:p w14:paraId="4D6CA29A" w14:textId="076F1ECD" w:rsidR="008064D5" w:rsidRPr="00467806" w:rsidRDefault="008064D5" w:rsidP="00765C15">
      <w:pPr>
        <w:spacing w:line="360" w:lineRule="auto"/>
        <w:ind w:left="720"/>
        <w:jc w:val="both"/>
        <w:rPr>
          <w:noProof/>
        </w:rPr>
      </w:pP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>testing images</w:t>
      </w:r>
      <w:r w:rsidRPr="00467806">
        <w:t xml:space="preserve"> that has been drawn will be </w:t>
      </w:r>
      <w:r w:rsidRPr="00467806">
        <w:rPr>
          <w:b/>
          <w:bCs/>
        </w:rPr>
        <w:t>combined</w:t>
      </w:r>
      <w:r w:rsidRPr="00467806">
        <w:t xml:space="preserve"> into a </w:t>
      </w:r>
      <w:r w:rsidRPr="00467806">
        <w:rPr>
          <w:b/>
          <w:bCs/>
        </w:rPr>
        <w:t>single image</w:t>
      </w:r>
      <w:r w:rsidRPr="00467806">
        <w:t xml:space="preserve"> with a condition that all of it must be </w:t>
      </w:r>
      <w:r w:rsidRPr="00467806">
        <w:rPr>
          <w:b/>
        </w:rPr>
        <w:t xml:space="preserve">resized </w:t>
      </w:r>
      <w:r w:rsidRPr="00467806">
        <w:t xml:space="preserve">with </w:t>
      </w:r>
      <w:r w:rsidR="002A0B8B">
        <w:rPr>
          <w:b/>
        </w:rPr>
        <w:t>350</w:t>
      </w:r>
      <w:r w:rsidR="003C0079">
        <w:rPr>
          <w:b/>
        </w:rPr>
        <w:t xml:space="preserve"> </w:t>
      </w:r>
      <w:r w:rsidRPr="00467806">
        <w:rPr>
          <w:b/>
        </w:rPr>
        <w:t xml:space="preserve">x </w:t>
      </w:r>
      <w:r w:rsidR="002A0B8B">
        <w:rPr>
          <w:b/>
        </w:rPr>
        <w:t>350</w:t>
      </w:r>
      <w:r w:rsidR="003C0079">
        <w:rPr>
          <w:b/>
        </w:rPr>
        <w:t xml:space="preserve"> </w:t>
      </w:r>
      <w:r w:rsidRPr="00467806">
        <w:rPr>
          <w:b/>
        </w:rPr>
        <w:t>px</w:t>
      </w:r>
      <w:r w:rsidRPr="00467806">
        <w:t xml:space="preserve">. After being combined, </w:t>
      </w:r>
      <w:r w:rsidRPr="00467806">
        <w:rPr>
          <w:b/>
          <w:bCs/>
        </w:rPr>
        <w:t>show</w:t>
      </w:r>
      <w:r w:rsidRPr="00467806">
        <w:t xml:space="preserve"> the </w:t>
      </w:r>
      <w:r w:rsidRPr="00467806">
        <w:rPr>
          <w:b/>
          <w:bCs/>
        </w:rPr>
        <w:t>final image result</w:t>
      </w:r>
      <w:r w:rsidRPr="00467806">
        <w:t>.</w:t>
      </w:r>
    </w:p>
    <w:p w14:paraId="5BA6C8FB" w14:textId="343053B0" w:rsidR="008064D5" w:rsidRPr="00467806" w:rsidRDefault="002A0B8B" w:rsidP="008064D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BCA7E0D" wp14:editId="2EAC06E6">
            <wp:extent cx="6271260" cy="1356360"/>
            <wp:effectExtent l="19050" t="19050" r="1524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135636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7939A0" w14:textId="77777777" w:rsidR="008064D5" w:rsidRPr="00467806" w:rsidRDefault="008064D5" w:rsidP="008064D5">
      <w:pPr>
        <w:pStyle w:val="Caption"/>
        <w:spacing w:line="360" w:lineRule="auto"/>
        <w:jc w:val="center"/>
        <w:rPr>
          <w:b/>
          <w:bCs/>
          <w:i w:val="0"/>
          <w:iCs w:val="0"/>
          <w:noProof/>
          <w:color w:val="auto"/>
          <w:sz w:val="24"/>
          <w:szCs w:val="24"/>
        </w:rPr>
      </w:pPr>
      <w:r w:rsidRPr="00467806">
        <w:rPr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467806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467806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467806">
        <w:rPr>
          <w:b/>
          <w:bCs/>
          <w:i w:val="0"/>
          <w:iCs w:val="0"/>
          <w:color w:val="auto"/>
          <w:sz w:val="24"/>
          <w:szCs w:val="24"/>
        </w:rPr>
        <w:t>. Final Result</w:t>
      </w:r>
    </w:p>
    <w:p w14:paraId="4DA46CF1" w14:textId="77777777" w:rsidR="008064D5" w:rsidRPr="00467806" w:rsidRDefault="008064D5" w:rsidP="008064D5">
      <w:pPr>
        <w:spacing w:line="360" w:lineRule="auto"/>
        <w:jc w:val="both"/>
        <w:rPr>
          <w:b/>
          <w:u w:val="single"/>
        </w:rPr>
      </w:pPr>
      <w:r w:rsidRPr="00467806">
        <w:rPr>
          <w:b/>
          <w:u w:val="single"/>
        </w:rPr>
        <w:t>Guidelines:</w:t>
      </w:r>
    </w:p>
    <w:p w14:paraId="37F42DC5" w14:textId="77777777" w:rsidR="008064D5" w:rsidRPr="00467806" w:rsidRDefault="008064D5" w:rsidP="00B82D51">
      <w:pPr>
        <w:pStyle w:val="ListParagraph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b/>
          <w:sz w:val="24"/>
          <w:szCs w:val="24"/>
        </w:rPr>
        <w:t>All</w:t>
      </w:r>
      <w:r w:rsidRPr="00467806">
        <w:rPr>
          <w:rFonts w:ascii="Times New Roman" w:hAnsi="Times New Roman" w:cs="Times New Roman"/>
          <w:sz w:val="24"/>
          <w:szCs w:val="24"/>
        </w:rPr>
        <w:t xml:space="preserve"> the </w:t>
      </w:r>
      <w:r w:rsidRPr="00467806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467806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467806">
        <w:rPr>
          <w:rFonts w:ascii="Times New Roman" w:hAnsi="Times New Roman" w:cs="Times New Roman"/>
          <w:b/>
          <w:sz w:val="24"/>
          <w:szCs w:val="24"/>
        </w:rPr>
        <w:t>put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template</w:t>
      </w:r>
      <w:r w:rsidRPr="00467806">
        <w:rPr>
          <w:rFonts w:ascii="Times New Roman" w:hAnsi="Times New Roman" w:cs="Times New Roman"/>
          <w:sz w:val="24"/>
          <w:szCs w:val="24"/>
        </w:rPr>
        <w:t xml:space="preserve">. </w:t>
      </w:r>
      <w:r w:rsidRPr="00467806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outside</w:t>
      </w:r>
      <w:r w:rsidRPr="00467806">
        <w:rPr>
          <w:rFonts w:ascii="Times New Roman" w:hAnsi="Times New Roman" w:cs="Times New Roman"/>
          <w:sz w:val="24"/>
          <w:szCs w:val="24"/>
        </w:rPr>
        <w:t xml:space="preserve"> the </w:t>
      </w:r>
      <w:r w:rsidRPr="0046780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467806">
        <w:rPr>
          <w:rFonts w:ascii="Times New Roman" w:hAnsi="Times New Roman" w:cs="Times New Roman"/>
          <w:sz w:val="24"/>
          <w:szCs w:val="24"/>
        </w:rPr>
        <w:t xml:space="preserve"> will </w:t>
      </w:r>
      <w:r w:rsidRPr="00467806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46780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8CBEB3" w14:textId="77777777" w:rsidR="008064D5" w:rsidRPr="00467806" w:rsidRDefault="008064D5" w:rsidP="008064D5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 xml:space="preserve">Do not </w:t>
      </w:r>
      <w:r w:rsidRPr="00467806">
        <w:rPr>
          <w:rFonts w:ascii="Times New Roman" w:hAnsi="Times New Roman" w:cs="Times New Roman"/>
          <w:b/>
          <w:sz w:val="24"/>
          <w:szCs w:val="24"/>
        </w:rPr>
        <w:t>modify</w:t>
      </w:r>
      <w:r w:rsidRPr="00467806">
        <w:rPr>
          <w:rFonts w:ascii="Times New Roman" w:hAnsi="Times New Roman" w:cs="Times New Roman"/>
          <w:sz w:val="24"/>
          <w:szCs w:val="24"/>
        </w:rPr>
        <w:t xml:space="preserve"> or </w:t>
      </w:r>
      <w:r w:rsidRPr="00467806">
        <w:rPr>
          <w:rFonts w:ascii="Times New Roman" w:hAnsi="Times New Roman" w:cs="Times New Roman"/>
          <w:b/>
          <w:sz w:val="24"/>
          <w:szCs w:val="24"/>
        </w:rPr>
        <w:t>erase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any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codes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template</w:t>
      </w:r>
      <w:r w:rsidRPr="00467806">
        <w:rPr>
          <w:rFonts w:ascii="Times New Roman" w:hAnsi="Times New Roman" w:cs="Times New Roman"/>
          <w:sz w:val="24"/>
          <w:szCs w:val="24"/>
        </w:rPr>
        <w:t>.</w:t>
      </w:r>
    </w:p>
    <w:p w14:paraId="0B7CB498" w14:textId="77777777" w:rsidR="008064D5" w:rsidRPr="00467806" w:rsidRDefault="008064D5" w:rsidP="008064D5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 xml:space="preserve">Do not </w:t>
      </w:r>
      <w:r w:rsidRPr="00467806">
        <w:rPr>
          <w:rFonts w:ascii="Times New Roman" w:hAnsi="Times New Roman" w:cs="Times New Roman"/>
          <w:b/>
          <w:sz w:val="24"/>
          <w:szCs w:val="24"/>
        </w:rPr>
        <w:t xml:space="preserve">modify </w:t>
      </w:r>
      <w:r w:rsidRPr="00467806">
        <w:rPr>
          <w:rFonts w:ascii="Times New Roman" w:hAnsi="Times New Roman" w:cs="Times New Roman"/>
          <w:sz w:val="24"/>
          <w:szCs w:val="24"/>
        </w:rPr>
        <w:t xml:space="preserve">or take </w:t>
      </w:r>
      <w:r w:rsidRPr="00467806">
        <w:rPr>
          <w:rFonts w:ascii="Times New Roman" w:hAnsi="Times New Roman" w:cs="Times New Roman"/>
          <w:b/>
          <w:sz w:val="24"/>
          <w:szCs w:val="24"/>
        </w:rPr>
        <w:t xml:space="preserve">other images </w:t>
      </w:r>
      <w:r w:rsidRPr="00467806">
        <w:rPr>
          <w:rFonts w:ascii="Times New Roman" w:hAnsi="Times New Roman" w:cs="Times New Roman"/>
          <w:sz w:val="24"/>
          <w:szCs w:val="24"/>
        </w:rPr>
        <w:t xml:space="preserve">as the </w:t>
      </w:r>
      <w:r w:rsidRPr="00467806">
        <w:rPr>
          <w:rFonts w:ascii="Times New Roman" w:hAnsi="Times New Roman" w:cs="Times New Roman"/>
          <w:b/>
          <w:sz w:val="24"/>
          <w:szCs w:val="24"/>
        </w:rPr>
        <w:t>dataset</w:t>
      </w:r>
      <w:r w:rsidRPr="00467806">
        <w:rPr>
          <w:rFonts w:ascii="Times New Roman" w:hAnsi="Times New Roman" w:cs="Times New Roman"/>
          <w:sz w:val="24"/>
          <w:szCs w:val="24"/>
        </w:rPr>
        <w:t>.</w:t>
      </w:r>
    </w:p>
    <w:p w14:paraId="4A28DD58" w14:textId="77777777" w:rsidR="008064D5" w:rsidRPr="00467806" w:rsidRDefault="008064D5" w:rsidP="008064D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C066AB" w14:textId="77777777" w:rsidR="008064D5" w:rsidRPr="00467806" w:rsidRDefault="008064D5" w:rsidP="008064D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7806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1C2F5E9A" w14:textId="77777777" w:rsidR="008064D5" w:rsidRPr="00467806" w:rsidRDefault="008064D5" w:rsidP="008064D5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>The dataset is obtained from Google Image</w:t>
      </w:r>
    </w:p>
    <w:p w14:paraId="16D13FD1" w14:textId="6B4A91F1" w:rsidR="00BC6DE8" w:rsidRPr="00467806" w:rsidRDefault="00BC6DE8" w:rsidP="008064D5"/>
    <w:sectPr w:rsidR="00BC6DE8" w:rsidRPr="00467806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9456F" w14:textId="77777777" w:rsidR="00D7250A" w:rsidRDefault="00D7250A" w:rsidP="00273E4A">
      <w:r>
        <w:separator/>
      </w:r>
    </w:p>
  </w:endnote>
  <w:endnote w:type="continuationSeparator" w:id="0">
    <w:p w14:paraId="39300A2E" w14:textId="77777777" w:rsidR="00D7250A" w:rsidRDefault="00D7250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82373" w14:textId="77777777" w:rsidR="00D7250A" w:rsidRDefault="00D7250A" w:rsidP="00273E4A">
      <w:r>
        <w:separator/>
      </w:r>
    </w:p>
  </w:footnote>
  <w:footnote w:type="continuationSeparator" w:id="0">
    <w:p w14:paraId="44FF78C2" w14:textId="77777777" w:rsidR="00D7250A" w:rsidRDefault="00D7250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420745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46E3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72879971">
    <w:abstractNumId w:val="1"/>
  </w:num>
  <w:num w:numId="2" w16cid:durableId="1396777745">
    <w:abstractNumId w:val="4"/>
  </w:num>
  <w:num w:numId="3" w16cid:durableId="662583652">
    <w:abstractNumId w:val="10"/>
  </w:num>
  <w:num w:numId="4" w16cid:durableId="1169558080">
    <w:abstractNumId w:val="5"/>
  </w:num>
  <w:num w:numId="5" w16cid:durableId="295187936">
    <w:abstractNumId w:val="12"/>
  </w:num>
  <w:num w:numId="6" w16cid:durableId="1152407193">
    <w:abstractNumId w:val="8"/>
  </w:num>
  <w:num w:numId="7" w16cid:durableId="1507986310">
    <w:abstractNumId w:val="13"/>
  </w:num>
  <w:num w:numId="8" w16cid:durableId="47536919">
    <w:abstractNumId w:val="0"/>
  </w:num>
  <w:num w:numId="9" w16cid:durableId="1010059291">
    <w:abstractNumId w:val="2"/>
  </w:num>
  <w:num w:numId="10" w16cid:durableId="7073863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2478006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47117306">
    <w:abstractNumId w:val="15"/>
  </w:num>
  <w:num w:numId="13" w16cid:durableId="270550448">
    <w:abstractNumId w:val="11"/>
  </w:num>
  <w:num w:numId="14" w16cid:durableId="1081681140">
    <w:abstractNumId w:val="7"/>
  </w:num>
  <w:num w:numId="15" w16cid:durableId="1059481315">
    <w:abstractNumId w:val="14"/>
  </w:num>
  <w:num w:numId="16" w16cid:durableId="1641378108">
    <w:abstractNumId w:val="6"/>
  </w:num>
  <w:num w:numId="17" w16cid:durableId="313680907">
    <w:abstractNumId w:val="9"/>
  </w:num>
  <w:num w:numId="18" w16cid:durableId="8432834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41A0"/>
    <w:rsid w:val="0014565D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0B8B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87E25"/>
    <w:rsid w:val="003A1788"/>
    <w:rsid w:val="003B1D05"/>
    <w:rsid w:val="003B27CC"/>
    <w:rsid w:val="003B5F77"/>
    <w:rsid w:val="003C0079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66402"/>
    <w:rsid w:val="00467806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2D2B"/>
    <w:rsid w:val="00520E03"/>
    <w:rsid w:val="005314B7"/>
    <w:rsid w:val="00535DA7"/>
    <w:rsid w:val="005447D7"/>
    <w:rsid w:val="005464F7"/>
    <w:rsid w:val="00551E4F"/>
    <w:rsid w:val="0055410B"/>
    <w:rsid w:val="00556E41"/>
    <w:rsid w:val="00571B72"/>
    <w:rsid w:val="00576F19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0AED"/>
    <w:rsid w:val="00601B45"/>
    <w:rsid w:val="0060201C"/>
    <w:rsid w:val="0060486C"/>
    <w:rsid w:val="00612D67"/>
    <w:rsid w:val="00635EE5"/>
    <w:rsid w:val="00643F75"/>
    <w:rsid w:val="00664137"/>
    <w:rsid w:val="00667CD7"/>
    <w:rsid w:val="0067443D"/>
    <w:rsid w:val="006D36BC"/>
    <w:rsid w:val="006F4D80"/>
    <w:rsid w:val="00701ECA"/>
    <w:rsid w:val="00720962"/>
    <w:rsid w:val="0072245D"/>
    <w:rsid w:val="00737595"/>
    <w:rsid w:val="00765C15"/>
    <w:rsid w:val="0076753B"/>
    <w:rsid w:val="00787247"/>
    <w:rsid w:val="00794B64"/>
    <w:rsid w:val="007955AD"/>
    <w:rsid w:val="007B1EB8"/>
    <w:rsid w:val="007B5A6A"/>
    <w:rsid w:val="007C1C37"/>
    <w:rsid w:val="007C5041"/>
    <w:rsid w:val="007C5F84"/>
    <w:rsid w:val="007E0EE7"/>
    <w:rsid w:val="008064D5"/>
    <w:rsid w:val="00810737"/>
    <w:rsid w:val="00811C48"/>
    <w:rsid w:val="00815DB3"/>
    <w:rsid w:val="0083459F"/>
    <w:rsid w:val="0083780E"/>
    <w:rsid w:val="00854415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163A"/>
    <w:rsid w:val="008E74E6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55CF"/>
    <w:rsid w:val="009A2464"/>
    <w:rsid w:val="009A3737"/>
    <w:rsid w:val="009C7801"/>
    <w:rsid w:val="009E29D9"/>
    <w:rsid w:val="00A1148A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6120"/>
    <w:rsid w:val="00B67595"/>
    <w:rsid w:val="00B7140C"/>
    <w:rsid w:val="00B81979"/>
    <w:rsid w:val="00B82D51"/>
    <w:rsid w:val="00B948DA"/>
    <w:rsid w:val="00B95171"/>
    <w:rsid w:val="00B9609E"/>
    <w:rsid w:val="00BC2C62"/>
    <w:rsid w:val="00BC6DE8"/>
    <w:rsid w:val="00BE0705"/>
    <w:rsid w:val="00BF2997"/>
    <w:rsid w:val="00BF7C45"/>
    <w:rsid w:val="00C25F66"/>
    <w:rsid w:val="00C44051"/>
    <w:rsid w:val="00C525FC"/>
    <w:rsid w:val="00C56C03"/>
    <w:rsid w:val="00C56CA6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22D8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7250A"/>
    <w:rsid w:val="00D95848"/>
    <w:rsid w:val="00DA4A85"/>
    <w:rsid w:val="00DB0A75"/>
    <w:rsid w:val="00DC4B9D"/>
    <w:rsid w:val="00DC700A"/>
    <w:rsid w:val="00DE1680"/>
    <w:rsid w:val="00DE2FA6"/>
    <w:rsid w:val="00DF2179"/>
    <w:rsid w:val="00DF224B"/>
    <w:rsid w:val="00DF718C"/>
    <w:rsid w:val="00E0375C"/>
    <w:rsid w:val="00E03DA9"/>
    <w:rsid w:val="00E047D9"/>
    <w:rsid w:val="00E06375"/>
    <w:rsid w:val="00E22574"/>
    <w:rsid w:val="00E32193"/>
    <w:rsid w:val="00E335DA"/>
    <w:rsid w:val="00E36B77"/>
    <w:rsid w:val="00E36EA8"/>
    <w:rsid w:val="00E502A7"/>
    <w:rsid w:val="00E642BF"/>
    <w:rsid w:val="00E660C4"/>
    <w:rsid w:val="00E723FA"/>
    <w:rsid w:val="00E83F0C"/>
    <w:rsid w:val="00EB5190"/>
    <w:rsid w:val="00EB7CD4"/>
    <w:rsid w:val="00ED5890"/>
    <w:rsid w:val="00EF053C"/>
    <w:rsid w:val="00EF17AC"/>
    <w:rsid w:val="00F1426B"/>
    <w:rsid w:val="00F15969"/>
    <w:rsid w:val="00F22A92"/>
    <w:rsid w:val="00F2595B"/>
    <w:rsid w:val="00F2663F"/>
    <w:rsid w:val="00F36E33"/>
    <w:rsid w:val="00F53807"/>
    <w:rsid w:val="00F712CE"/>
    <w:rsid w:val="00F80742"/>
    <w:rsid w:val="00F83191"/>
    <w:rsid w:val="00F955DA"/>
    <w:rsid w:val="00FA41A2"/>
    <w:rsid w:val="00FC245F"/>
    <w:rsid w:val="00FC3CD1"/>
    <w:rsid w:val="00FD56A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576F19"/>
    <w:pPr>
      <w:spacing w:before="240" w:after="160" w:line="257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8064D5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4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9</TotalTime>
  <Pages>4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Renaldy</cp:lastModifiedBy>
  <cp:revision>37</cp:revision>
  <dcterms:created xsi:type="dcterms:W3CDTF">2020-07-21T05:55:00Z</dcterms:created>
  <dcterms:modified xsi:type="dcterms:W3CDTF">2022-09-11T15:14:00Z</dcterms:modified>
</cp:coreProperties>
</file>